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11415002" w:rsidR="002A48D5" w:rsidRDefault="00A342FD" w:rsidP="002A48D5">
      <w:pPr>
        <w:pStyle w:val="ListParagraph"/>
        <w:numPr>
          <w:ilvl w:val="0"/>
          <w:numId w:val="16"/>
        </w:numPr>
      </w:pPr>
      <w:r>
        <w:t>Decoupl</w:t>
      </w:r>
      <w:r w:rsidR="00A01BC8">
        <w:t>ed</w:t>
      </w:r>
      <w:r w:rsidR="00DF144B">
        <w:t xml:space="preserve"> </w:t>
      </w:r>
      <w:r w:rsidR="00505EDC">
        <w:t xml:space="preserve">Vue </w:t>
      </w:r>
      <w:r w:rsidR="00182E5D">
        <w:t xml:space="preserve">web </w:t>
      </w:r>
      <w:r w:rsidR="00EA686F">
        <w:t>apps from</w:t>
      </w:r>
      <w:r>
        <w:t xml:space="preserve"> WordPress API to standalone RESTful API</w:t>
      </w:r>
    </w:p>
    <w:p w14:paraId="6A6B18C2" w14:textId="25127B37" w:rsidR="00256E64" w:rsidRDefault="00200D36" w:rsidP="002A48D5">
      <w:pPr>
        <w:pStyle w:val="ListParagraph"/>
        <w:numPr>
          <w:ilvl w:val="0"/>
          <w:numId w:val="16"/>
        </w:numPr>
      </w:pPr>
      <w:r>
        <w:t>Implemented</w:t>
      </w:r>
      <w:r w:rsidR="00182E5D">
        <w:t xml:space="preserve"> Vue web apps</w:t>
      </w:r>
      <w:r w:rsidR="00256E64">
        <w:t xml:space="preserve"> feature</w:t>
      </w:r>
      <w:r w:rsidR="00C40B4C">
        <w:t>s</w:t>
      </w:r>
      <w:r w:rsidR="008646A8">
        <w:t>:</w:t>
      </w:r>
    </w:p>
    <w:p w14:paraId="48E4380A" w14:textId="65F06175" w:rsidR="00D06C12" w:rsidRDefault="00B850F5" w:rsidP="00D06C12">
      <w:pPr>
        <w:pStyle w:val="ListParagraph"/>
        <w:numPr>
          <w:ilvl w:val="1"/>
          <w:numId w:val="16"/>
        </w:numPr>
      </w:pPr>
      <w:r>
        <w:t>A</w:t>
      </w:r>
      <w:r w:rsidR="00D03972">
        <w:t>uthorization system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  <w:rPr>
          <w:color w:val="006EDB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0C2F2155" w14:textId="77777777" w:rsidR="004C0875" w:rsidRPr="00E25CAC" w:rsidRDefault="004C0875" w:rsidP="00193A0D">
      <w:pPr>
        <w:spacing w:before="100" w:beforeAutospacing="1"/>
        <w:rPr>
          <w:color w:val="auto"/>
        </w:rPr>
      </w:pP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24414FD9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17F2149C" wp14:editId="3D0D676F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2AEEC31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F2149C" id="Rectangle: Rounded Corners 36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52AEEC31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373C48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B730D4C" wp14:editId="57D1C598">
                <wp:extent cx="700601" cy="257175"/>
                <wp:effectExtent l="0" t="0" r="25400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E1A840" w14:textId="1BA9797C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B730D4C" id="Rectangle: Rounded Corners 5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70E1A840" w14:textId="1BA9797C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73C48">
        <w:rPr>
          <w:b/>
          <w:bCs/>
        </w:rPr>
        <w:t xml:space="preserve"> </w:t>
      </w:r>
      <w:r w:rsidR="00BE01F4" w:rsidRPr="00DD4B84">
        <w:rPr>
          <w:noProof/>
        </w:rPr>
        <mc:AlternateContent>
          <mc:Choice Requires="wps">
            <w:drawing>
              <wp:inline distT="0" distB="0" distL="0" distR="0" wp14:anchorId="2781574E" wp14:editId="27FF01E3">
                <wp:extent cx="700601" cy="257175"/>
                <wp:effectExtent l="0" t="0" r="25400" b="28575"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805A4DD" w14:textId="0396B684" w:rsidR="00BE01F4" w:rsidRPr="00AA21C4" w:rsidRDefault="00BE01F4" w:rsidP="00BE01F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81574E" id="Rectangle: Rounded Corners 12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805A4DD" w14:textId="0396B684" w:rsidR="00BE01F4" w:rsidRPr="00AA21C4" w:rsidRDefault="00BE01F4" w:rsidP="00BE01F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410510" w:rsidRPr="00DD4B84">
        <w:rPr>
          <w:noProof/>
        </w:rPr>
        <mc:AlternateContent>
          <mc:Choice Requires="wps">
            <w:drawing>
              <wp:inline distT="0" distB="0" distL="0" distR="0" wp14:anchorId="1091DDFD" wp14:editId="46FDF61F">
                <wp:extent cx="700601" cy="257175"/>
                <wp:effectExtent l="0" t="0" r="25400" b="28575"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A023076" w14:textId="40EA2844" w:rsidR="00410510" w:rsidRPr="00AA21C4" w:rsidRDefault="001C66A9" w:rsidP="0041051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91DDFD" id="Rectangle: Rounded Corners 13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A023076" w14:textId="40EA2844" w:rsidR="00410510" w:rsidRPr="00AA21C4" w:rsidRDefault="001C66A9" w:rsidP="0041051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AA8492C" wp14:editId="750BDE2B">
                <wp:extent cx="700601" cy="257175"/>
                <wp:effectExtent l="0" t="0" r="25400" b="28575"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D78937" w14:textId="375B8616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AA8492C" id="Rectangle: Rounded Corners 11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AD78937" w14:textId="375B8616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E37ECB" w:rsidRPr="00DD4B84">
        <w:rPr>
          <w:noProof/>
        </w:rPr>
        <mc:AlternateContent>
          <mc:Choice Requires="wps">
            <w:drawing>
              <wp:inline distT="0" distB="0" distL="0" distR="0" wp14:anchorId="7901F990" wp14:editId="5BD00611">
                <wp:extent cx="700601" cy="257175"/>
                <wp:effectExtent l="0" t="0" r="25400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9A7860" w14:textId="109FCF6A" w:rsidR="00E37ECB" w:rsidRPr="00AA21C4" w:rsidRDefault="00E37ECB" w:rsidP="00E37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01F990" id="Rectangle: Rounded Corners 14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1F9A7860" w14:textId="109FCF6A" w:rsidR="00E37ECB" w:rsidRPr="00AA21C4" w:rsidRDefault="00E37ECB" w:rsidP="00E37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4E4D55" w:rsidRPr="00DD4B84">
        <w:rPr>
          <w:noProof/>
        </w:rPr>
        <mc:AlternateContent>
          <mc:Choice Requires="wps">
            <w:drawing>
              <wp:inline distT="0" distB="0" distL="0" distR="0" wp14:anchorId="5F48D281" wp14:editId="07C084FF">
                <wp:extent cx="700601" cy="257175"/>
                <wp:effectExtent l="0" t="0" r="1460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6B4EA47" w14:textId="2202E677" w:rsidR="004E4D55" w:rsidRPr="00AA21C4" w:rsidRDefault="004E4D55" w:rsidP="004E4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8D281" id="Rectangle: Rounded Corners 1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66B4EA47" w14:textId="2202E677" w:rsidR="004E4D55" w:rsidRPr="00AA21C4" w:rsidRDefault="004E4D55" w:rsidP="004E4D5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D60656" id="Rectangle: Rounded Corners 33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C2AD9C" id="Rectangle: Rounded Corners 6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He0mCD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tf1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vZP5mC6&#10;Wth69+CJt93EB8dvWjTwloX4wDw4BlywtuI9PlJZdMn2EiWN9d//dJ/sMXnQoq1YGfsWqy8GE3n6&#10;sSyx7GI+DMfjEhn8a83itcas9JUF3zBAeFsWk31Ue1F6q1+w22YpJ1TMcGTuKNwfrmLXZWxHLmaz&#10;bIat4li8NU+Op+AJ6kTc5+0L866fxIgRvrP75cImebxAy36+OtvkaexsFa1sY1IeUe0P2EjZp9+e&#10;aeW9Pmer446f/g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CAbX9d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MjWdlH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dkOYT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44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wBB2Q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P0zSfSm&#10;q5Xlh6Un3rYTHxy7bbCAdxDiEjz2GPKCays+4Ecqi1WynURJbf33P90ne5w81GJZcWX0JVZfDE7k&#10;+GNZ4rKL+TCcTEqM4F9rVq81ZqOvLfbbANejY1lM9lH1ovRWv+Bum6eYqALDMHLbwt3hOrZVxu3I&#10;xHyezXCrOIh35smx5DxRnRr3ef8C3nWTGHGE722/XGCaxwt56+artU1IY+ebaGUTk/LEanfAjZQx&#10;3fZMK+/1OVuddvzsB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BPMwBB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5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OFaTHH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6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X0x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IA/zQKer&#10;leWHpSfethMfHLttsIF3EOISPHIMccG1FR/wI5XFLtlOoqS2/vuf7pM9Th5qsa24MvoWqy8GJ3J8&#10;Xpa47GI+DCeTEjP415rVa43Z6GuLfBvgenQsi8k+ql6U3uoX3G3zlBNVYBhmbincHa5j22XcjkzM&#10;59kMt4qDeGeeHEvBE9SJuM/7F/Cum8SII3xv++UC0zxeSMtuvlrb5GnsfBOtbGJSnlDtDriRsk+3&#10;PdPKe33OVqcdP/sB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EUNfTH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ECB479" id="Rectangle: Rounded Corners 22" o:spid="_x0000_s1047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zLk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IA+zabpa&#10;WX5YeuJtO/HBsdsGG3gHIS7BI8cQF1xb8QE/Ulnsku0kSmrrv//pPtnj5KEW24oro2+x+mJwIsfn&#10;ZYnLLubDcDIpMYN/rVm91piNvrbItwGuR8eymOyj6kXprX7B3TZPOVEFhmHmlsLd4Tq2XcbtyMR8&#10;ns1wqziId+bJsRQ8QZ2I+7x/Ae+6SYw4wve2Xy4wzeOFtOzmq7VNnsbON9HKJiblCdXugBsp+3Tb&#10;M6281+dsddrxsx8A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Dq/MuT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48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ua32A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D4cJnrT&#10;1cryw9ITb9uJD47dNljAOwhxCR57DHnBtRUf8COVxSrZTqKktv77n+6TPU4earGsuDL6EqsvBidy&#10;/LEscdnFfBhOJiVG8K81q9cas9HXFvttgOvRsSwm+6h6UXqrX3C3zVNMVIFhGLlt4e5wHdsq43Zk&#10;Yj7PZrhVHMQ78+RYcp6oTo37vH8B77pJjDjC97ZfLjDN44W8dfPV2iaksfNNtLKJSXlitTvgRsqY&#10;bnumlff6nK1OO372Aw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C2+5rf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4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0+f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2Ifn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q1NPn9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50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5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Rdu1gIAACs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LiYYI3XS0t&#10;3z944m038cGxmxYbeAshPoBHjiEuuLbiPX6kstgl20uUNNZ//9N9ssfJQy22FVfG0GL1xeBEnn4s&#10;S1x2MR/G02mJGfxrzfK1xqz1lUW+4QDh27KY7KMaROmtfsHdNk85UQWGYeaOwv3hKnZdxu3IxHye&#10;zXCrOIi35smxFDxBnYj7vHsB7/pJjDjCd3ZYLlDl8ULc+vnqbJOnsfN1tLKNSXlEtT/gRso+/fZM&#10;K+/1OVsdd/zsB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GUXb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1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5pt;height:13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4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9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9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4"/>
  </w:num>
  <w:num w:numId="3" w16cid:durableId="1201355266">
    <w:abstractNumId w:val="12"/>
  </w:num>
  <w:num w:numId="4" w16cid:durableId="1295333657">
    <w:abstractNumId w:val="0"/>
  </w:num>
  <w:num w:numId="5" w16cid:durableId="308290245">
    <w:abstractNumId w:val="9"/>
  </w:num>
  <w:num w:numId="6" w16cid:durableId="2053915216">
    <w:abstractNumId w:val="13"/>
  </w:num>
  <w:num w:numId="7" w16cid:durableId="524102628">
    <w:abstractNumId w:val="15"/>
  </w:num>
  <w:num w:numId="8" w16cid:durableId="489950136">
    <w:abstractNumId w:val="7"/>
  </w:num>
  <w:num w:numId="9" w16cid:durableId="1361390594">
    <w:abstractNumId w:val="10"/>
  </w:num>
  <w:num w:numId="10" w16cid:durableId="1936134607">
    <w:abstractNumId w:val="5"/>
  </w:num>
  <w:num w:numId="11" w16cid:durableId="1978338966">
    <w:abstractNumId w:val="11"/>
  </w:num>
  <w:num w:numId="12" w16cid:durableId="1915315890">
    <w:abstractNumId w:val="3"/>
  </w:num>
  <w:num w:numId="13" w16cid:durableId="1673409967">
    <w:abstractNumId w:val="8"/>
  </w:num>
  <w:num w:numId="14" w16cid:durableId="923413780">
    <w:abstractNumId w:val="1"/>
  </w:num>
  <w:num w:numId="15" w16cid:durableId="1965429385">
    <w:abstractNumId w:val="2"/>
  </w:num>
  <w:num w:numId="16" w16cid:durableId="12687320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82E5D"/>
    <w:rsid w:val="00187D76"/>
    <w:rsid w:val="00193741"/>
    <w:rsid w:val="00193A0D"/>
    <w:rsid w:val="001B2F52"/>
    <w:rsid w:val="001B405A"/>
    <w:rsid w:val="001B742C"/>
    <w:rsid w:val="001C13E9"/>
    <w:rsid w:val="001C66A9"/>
    <w:rsid w:val="001D438C"/>
    <w:rsid w:val="001E5715"/>
    <w:rsid w:val="001F2031"/>
    <w:rsid w:val="00200D36"/>
    <w:rsid w:val="00225431"/>
    <w:rsid w:val="002468A8"/>
    <w:rsid w:val="002544C6"/>
    <w:rsid w:val="00256E64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4F16"/>
    <w:rsid w:val="002F61F2"/>
    <w:rsid w:val="00304CA1"/>
    <w:rsid w:val="00314E8D"/>
    <w:rsid w:val="0033056D"/>
    <w:rsid w:val="0033353F"/>
    <w:rsid w:val="0034268F"/>
    <w:rsid w:val="00342845"/>
    <w:rsid w:val="00353CC6"/>
    <w:rsid w:val="00357F53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10510"/>
    <w:rsid w:val="00431F47"/>
    <w:rsid w:val="00436BA6"/>
    <w:rsid w:val="00440E76"/>
    <w:rsid w:val="00445A1D"/>
    <w:rsid w:val="00447CFA"/>
    <w:rsid w:val="00452DAA"/>
    <w:rsid w:val="004627D9"/>
    <w:rsid w:val="004707F8"/>
    <w:rsid w:val="00480AE0"/>
    <w:rsid w:val="004863D7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365C"/>
    <w:rsid w:val="005043C6"/>
    <w:rsid w:val="00505EDC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3507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5242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646A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5056E"/>
    <w:rsid w:val="009666B6"/>
    <w:rsid w:val="00972C6B"/>
    <w:rsid w:val="00976245"/>
    <w:rsid w:val="00983731"/>
    <w:rsid w:val="00995222"/>
    <w:rsid w:val="009A1FB9"/>
    <w:rsid w:val="009A63CE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850F5"/>
    <w:rsid w:val="00B91ACF"/>
    <w:rsid w:val="00B960E0"/>
    <w:rsid w:val="00BA7B92"/>
    <w:rsid w:val="00BB2DBA"/>
    <w:rsid w:val="00BD36FB"/>
    <w:rsid w:val="00BD5BEB"/>
    <w:rsid w:val="00BE01F4"/>
    <w:rsid w:val="00BF3140"/>
    <w:rsid w:val="00BF3E82"/>
    <w:rsid w:val="00C05B30"/>
    <w:rsid w:val="00C35EB1"/>
    <w:rsid w:val="00C40223"/>
    <w:rsid w:val="00C40B4C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E1193"/>
    <w:rsid w:val="00CE6204"/>
    <w:rsid w:val="00CF33A2"/>
    <w:rsid w:val="00D022B2"/>
    <w:rsid w:val="00D02DE6"/>
    <w:rsid w:val="00D03972"/>
    <w:rsid w:val="00D06C12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37ECB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A686F"/>
    <w:rsid w:val="00EB56A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1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427</cp:revision>
  <cp:lastPrinted>2023-01-15T04:13:00Z</cp:lastPrinted>
  <dcterms:created xsi:type="dcterms:W3CDTF">2022-02-28T00:59:00Z</dcterms:created>
  <dcterms:modified xsi:type="dcterms:W3CDTF">2023-01-15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